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F15FB4" w14:textId="77777777" w:rsidR="00E32156" w:rsidRDefault="00E32156" w:rsidP="0093148F">
      <w:pPr>
        <w:spacing w:line="480" w:lineRule="auto"/>
        <w:jc w:val="center"/>
      </w:pPr>
    </w:p>
    <w:p w14:paraId="709983BE" w14:textId="77777777" w:rsidR="00E32156" w:rsidRDefault="00E32156" w:rsidP="0093148F">
      <w:pPr>
        <w:spacing w:line="480" w:lineRule="auto"/>
        <w:jc w:val="center"/>
      </w:pPr>
    </w:p>
    <w:p w14:paraId="1AD74434" w14:textId="77777777" w:rsidR="00E32156" w:rsidRDefault="00E32156" w:rsidP="0093148F">
      <w:pPr>
        <w:spacing w:line="480" w:lineRule="auto"/>
        <w:jc w:val="center"/>
      </w:pPr>
    </w:p>
    <w:p w14:paraId="6FECA0A6" w14:textId="77777777" w:rsidR="0093148F" w:rsidRPr="0093148F" w:rsidRDefault="0093148F" w:rsidP="0093148F">
      <w:pPr>
        <w:spacing w:line="480" w:lineRule="auto"/>
        <w:jc w:val="center"/>
      </w:pPr>
      <w:r w:rsidRPr="0093148F">
        <w:t>Week 1 Lab: Identify Security Threats and Vulnerabilities</w:t>
      </w:r>
    </w:p>
    <w:p w14:paraId="35E0E495" w14:textId="77777777" w:rsidR="00233075" w:rsidRDefault="00014788" w:rsidP="0093148F">
      <w:pPr>
        <w:spacing w:line="480" w:lineRule="auto"/>
        <w:jc w:val="center"/>
      </w:pPr>
      <w:r>
        <w:t>Shaun Hoadley</w:t>
      </w:r>
    </w:p>
    <w:p w14:paraId="3E0084B8" w14:textId="77777777" w:rsidR="00CD056B" w:rsidRDefault="00233075" w:rsidP="0093148F">
      <w:pPr>
        <w:spacing w:line="480" w:lineRule="auto"/>
        <w:jc w:val="center"/>
      </w:pPr>
      <w:r>
        <w:t>CST316: Information Security Management</w:t>
      </w:r>
    </w:p>
    <w:p w14:paraId="4C6EA1E9" w14:textId="07DCCE0A" w:rsidR="003E75F6" w:rsidRDefault="003E75F6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</w:t>
      </w:r>
      <w:r w:rsidR="00C915DD" w:rsidRPr="00C915DD">
        <w:rPr>
          <w:rFonts w:cs="Times New Roman"/>
          <w:color w:val="000000"/>
          <w:szCs w:val="24"/>
          <w:shd w:val="clear" w:color="auto" w:fill="FFFFFF"/>
        </w:rPr>
        <w:t>Amr Elchouemi</w:t>
      </w:r>
    </w:p>
    <w:p w14:paraId="3CD906C9" w14:textId="31F334FB" w:rsidR="003E75F6" w:rsidRDefault="005E243A" w:rsidP="0093148F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July 11, 2021</w:t>
      </w:r>
    </w:p>
    <w:p w14:paraId="07EABC87" w14:textId="3B05111F" w:rsidR="00164A9E" w:rsidRPr="00C915DD" w:rsidRDefault="00164A9E" w:rsidP="0093148F">
      <w:pPr>
        <w:spacing w:line="480" w:lineRule="auto"/>
        <w:jc w:val="center"/>
        <w:rPr>
          <w:rFonts w:cs="Times New Roman"/>
          <w:szCs w:val="24"/>
        </w:rPr>
      </w:pPr>
      <w:r w:rsidRPr="00C915DD">
        <w:rPr>
          <w:rFonts w:cs="Times New Roman"/>
          <w:szCs w:val="24"/>
        </w:rPr>
        <w:br w:type="page"/>
      </w:r>
    </w:p>
    <w:p w14:paraId="23D42CCC" w14:textId="6879136A" w:rsidR="00A415D4" w:rsidRDefault="00164A9E" w:rsidP="0093148F">
      <w:pPr>
        <w:spacing w:line="480" w:lineRule="auto"/>
      </w:pPr>
      <w:r w:rsidRPr="00164A9E">
        <w:lastRenderedPageBreak/>
        <w:drawing>
          <wp:inline distT="0" distB="0" distL="0" distR="0" wp14:anchorId="08CBF418" wp14:editId="29A1602C">
            <wp:extent cx="5943600" cy="3216910"/>
            <wp:effectExtent l="0" t="0" r="0" b="254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xNTa0NDSxNDc0tLRU0lEKTi0uzszPAykwrAUAHmc0AywAAAA="/>
  </w:docVars>
  <w:rsids>
    <w:rsidRoot w:val="00C70045"/>
    <w:rsid w:val="00014788"/>
    <w:rsid w:val="00164A9E"/>
    <w:rsid w:val="00233075"/>
    <w:rsid w:val="003E75F6"/>
    <w:rsid w:val="005E243A"/>
    <w:rsid w:val="0093148F"/>
    <w:rsid w:val="00A415D4"/>
    <w:rsid w:val="00C70045"/>
    <w:rsid w:val="00C915DD"/>
    <w:rsid w:val="00CD056B"/>
    <w:rsid w:val="00E321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CBD4D8"/>
  <w15:chartTrackingRefBased/>
  <w15:docId w15:val="{2361517E-6B67-4F33-ACFA-BEB0CF74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223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0</cp:revision>
  <dcterms:created xsi:type="dcterms:W3CDTF">2021-07-11T04:59:00Z</dcterms:created>
  <dcterms:modified xsi:type="dcterms:W3CDTF">2021-07-11T05:08:00Z</dcterms:modified>
</cp:coreProperties>
</file>